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3B42DD2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13CBFCFC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D8A1255" w14:textId="13B50E31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. 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63E21C96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(Revision </w:t>
            </w:r>
            <w:r w:rsidR="0028505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7A95A9FE" w:rsidR="00AD5F23" w:rsidRPr="00AD5F23" w:rsidRDefault="00BA7755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16E2096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4530D783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5642ACCF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6D56C80C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42A8028B" w:rsidR="00522161" w:rsidRPr="007A3470" w:rsidRDefault="00522161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Ehsan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21901DF" w14:textId="77777777" w:rsidTr="006F29F8">
        <w:trPr>
          <w:trHeight w:val="241"/>
        </w:trPr>
        <w:tc>
          <w:tcPr>
            <w:tcW w:w="9498" w:type="dxa"/>
          </w:tcPr>
          <w:p w14:paraId="1C17564C" w14:textId="17B87E0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Bhavya Patel, BSc, </w:t>
            </w:r>
            <w:proofErr w:type="spellStart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Workflow and Dataset Collection for Query Refinement</w:t>
            </w:r>
          </w:p>
        </w:tc>
        <w:tc>
          <w:tcPr>
            <w:tcW w:w="852" w:type="dxa"/>
          </w:tcPr>
          <w:p w14:paraId="46565755" w14:textId="47120B1A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79613AC8" w14:textId="5E7409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 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 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 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294575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2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616FE" w14:textId="77777777" w:rsidR="00064317" w:rsidRDefault="00064317" w:rsidP="00962F84">
      <w:r>
        <w:separator/>
      </w:r>
    </w:p>
  </w:endnote>
  <w:endnote w:type="continuationSeparator" w:id="0">
    <w:p w14:paraId="4A2C3F66" w14:textId="77777777" w:rsidR="00064317" w:rsidRDefault="00064317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DB77D" w14:textId="77777777" w:rsidR="00064317" w:rsidRDefault="00064317" w:rsidP="00962F84">
      <w:r>
        <w:separator/>
      </w:r>
    </w:p>
  </w:footnote>
  <w:footnote w:type="continuationSeparator" w:id="0">
    <w:p w14:paraId="4D02AC32" w14:textId="77777777" w:rsidR="00064317" w:rsidRDefault="00064317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905F52B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DWgBoZ+AO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C0E68"/>
    <w:rsid w:val="002C2449"/>
    <w:rsid w:val="002C5C2B"/>
    <w:rsid w:val="002E4681"/>
    <w:rsid w:val="002F0E71"/>
    <w:rsid w:val="002F305E"/>
    <w:rsid w:val="002F7C39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E6AAD"/>
    <w:rsid w:val="003E6CDD"/>
    <w:rsid w:val="003F02A5"/>
    <w:rsid w:val="00423607"/>
    <w:rsid w:val="00452912"/>
    <w:rsid w:val="004771E2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6B9E"/>
    <w:rsid w:val="00561437"/>
    <w:rsid w:val="0056172A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E5191"/>
    <w:rsid w:val="007F556F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81FCD"/>
    <w:rsid w:val="00B82F35"/>
    <w:rsid w:val="00B83C01"/>
    <w:rsid w:val="00B90F81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7</TotalTime>
  <Pages>5</Pages>
  <Words>3345</Words>
  <Characters>19072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325</cp:revision>
  <cp:lastPrinted>2023-01-08T17:43:00Z</cp:lastPrinted>
  <dcterms:created xsi:type="dcterms:W3CDTF">2021-10-28T16:56:00Z</dcterms:created>
  <dcterms:modified xsi:type="dcterms:W3CDTF">2023-01-30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